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0DE5" w:rsidRPr="00D222F0" w:rsidRDefault="00F104D0" w:rsidP="00B234F3">
      <w:pPr>
        <w:spacing w:line="360" w:lineRule="auto"/>
        <w:jc w:val="right"/>
        <w:rPr>
          <w:lang w:val="en-GB"/>
        </w:rPr>
      </w:pPr>
      <w:proofErr w:type="gramStart"/>
      <w:r>
        <w:rPr>
          <w:b/>
        </w:rPr>
        <w:t>..…</w:t>
      </w:r>
      <w:proofErr w:type="gramEnd"/>
      <w:r>
        <w:rPr>
          <w:b/>
        </w:rPr>
        <w:t>/..…/2019</w:t>
      </w: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r w:rsidRPr="00D222F0">
        <w:rPr>
          <w:b/>
          <w:lang w:val="en-GB"/>
        </w:rPr>
        <w:t>Subject:</w:t>
      </w:r>
      <w:r w:rsidR="004B2D19">
        <w:rPr>
          <w:lang w:val="en-GB"/>
        </w:rPr>
        <w:t xml:space="preserve"> Expression of the Host</w:t>
      </w:r>
      <w:r w:rsidRPr="00D222F0">
        <w:rPr>
          <w:lang w:val="en-GB"/>
        </w:rPr>
        <w:t xml:space="preserve"> Institution</w:t>
      </w:r>
    </w:p>
    <w:p w:rsidR="00620DE5" w:rsidRPr="00D222F0" w:rsidRDefault="00620DE5" w:rsidP="00B234F3">
      <w:pPr>
        <w:spacing w:line="360" w:lineRule="auto"/>
        <w:ind w:firstLine="708"/>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Middle Ea</w:t>
      </w:r>
      <w:r w:rsidR="004B2D19">
        <w:rPr>
          <w:lang w:val="en-GB"/>
        </w:rPr>
        <w:t xml:space="preserve">st </w:t>
      </w:r>
      <w:r w:rsidR="004B2D19" w:rsidRPr="00E109B7">
        <w:rPr>
          <w:lang w:val="en-GB"/>
        </w:rPr>
        <w:t xml:space="preserve">Technical University (METU) </w:t>
      </w:r>
      <w:r w:rsidRPr="00E109B7">
        <w:rPr>
          <w:lang w:val="en-GB"/>
        </w:rPr>
        <w:t xml:space="preserve">confirms its association and support to </w:t>
      </w:r>
      <w:proofErr w:type="spellStart"/>
      <w:r w:rsidR="004B2D19" w:rsidRPr="00E109B7">
        <w:rPr>
          <w:lang w:val="en-GB"/>
        </w:rPr>
        <w:t>Dr.</w:t>
      </w:r>
      <w:proofErr w:type="spellEnd"/>
      <w:r w:rsidR="004B2D19" w:rsidRPr="00E109B7">
        <w:rPr>
          <w:lang w:val="en-GB"/>
        </w:rPr>
        <w:t xml:space="preserve"> </w:t>
      </w:r>
      <w:r w:rsidR="00A96052" w:rsidRPr="00E109B7">
        <w:rPr>
          <w:lang w:val="en-GB"/>
        </w:rPr>
        <w:t xml:space="preserve">…………… </w:t>
      </w:r>
      <w:r w:rsidRPr="00E109B7">
        <w:rPr>
          <w:lang w:val="en-GB"/>
        </w:rPr>
        <w:t>submi</w:t>
      </w:r>
      <w:r w:rsidR="00A96052" w:rsidRPr="00E109B7">
        <w:rPr>
          <w:lang w:val="en-GB"/>
        </w:rPr>
        <w:t xml:space="preserve">tting as principal investigator </w:t>
      </w:r>
      <w:r w:rsidRPr="00E109B7">
        <w:rPr>
          <w:lang w:val="en-GB"/>
        </w:rPr>
        <w:t>the proposal entitled “</w:t>
      </w:r>
      <w:r w:rsidR="00A96052" w:rsidRPr="00E109B7">
        <w:rPr>
          <w:lang w:val="en-GB"/>
        </w:rPr>
        <w:t>……………</w:t>
      </w:r>
      <w:r w:rsidR="00056661" w:rsidRPr="00E109B7">
        <w:rPr>
          <w:lang w:val="en-GB"/>
        </w:rPr>
        <w:t>” (Acronym:</w:t>
      </w:r>
      <w:r w:rsidR="00A96052" w:rsidRPr="00E109B7">
        <w:rPr>
          <w:lang w:val="en-GB"/>
        </w:rPr>
        <w:t xml:space="preserve"> ……………</w:t>
      </w:r>
      <w:r w:rsidRPr="00E109B7">
        <w:rPr>
          <w:lang w:val="en-GB"/>
        </w:rPr>
        <w:t xml:space="preserve">) to the </w:t>
      </w:r>
      <w:r w:rsidR="003A3D68" w:rsidRPr="00E109B7">
        <w:rPr>
          <w:lang w:val="en-GB"/>
        </w:rPr>
        <w:t>TÜBİTAK BİDEB 2232 The International Fellowship for Outstanding Researchers Programme</w:t>
      </w:r>
      <w:r w:rsidR="003A3D68" w:rsidRPr="003A3D68">
        <w:rPr>
          <w:lang w:val="en-GB"/>
        </w:rPr>
        <w:t>.</w:t>
      </w:r>
    </w:p>
    <w:p w:rsidR="009A2842" w:rsidRPr="00D222F0" w:rsidRDefault="009A2842" w:rsidP="00B234F3">
      <w:pPr>
        <w:spacing w:line="360" w:lineRule="auto"/>
        <w:jc w:val="both"/>
        <w:rPr>
          <w:lang w:val="en-GB"/>
        </w:rPr>
      </w:pPr>
    </w:p>
    <w:p w:rsidR="00620DE5" w:rsidRPr="00D222F0" w:rsidRDefault="0023015A" w:rsidP="00B234F3">
      <w:pPr>
        <w:spacing w:line="360" w:lineRule="auto"/>
        <w:ind w:firstLine="708"/>
        <w:jc w:val="both"/>
        <w:rPr>
          <w:lang w:val="en-GB"/>
        </w:rPr>
      </w:pPr>
      <w:r w:rsidRPr="00D222F0">
        <w:rPr>
          <w:lang w:val="en-GB"/>
        </w:rPr>
        <w:t xml:space="preserve">Dependent upon approval of </w:t>
      </w:r>
      <w:r w:rsidR="00201D69">
        <w:rPr>
          <w:lang w:val="en-GB"/>
        </w:rPr>
        <w:t xml:space="preserve">the </w:t>
      </w:r>
      <w:r w:rsidRPr="00D222F0">
        <w:rPr>
          <w:lang w:val="en-GB"/>
        </w:rPr>
        <w:t xml:space="preserve">grant, </w:t>
      </w:r>
      <w:r w:rsidR="00620DE5" w:rsidRPr="00D222F0">
        <w:rPr>
          <w:lang w:val="en-GB"/>
        </w:rPr>
        <w:t>METU will commit itself to ensure that all expenses related to the participation of the researcher in research and training activities (e.g. purchase of consumables, participation in conferences and training courses, fees for scientific journals, memberships of scientific associations, etc.)</w:t>
      </w:r>
      <w:r w:rsidRPr="00D222F0">
        <w:rPr>
          <w:lang w:val="en-GB"/>
        </w:rPr>
        <w:t xml:space="preserve"> </w:t>
      </w:r>
      <w:r w:rsidR="00620DE5" w:rsidRPr="00D222F0">
        <w:rPr>
          <w:lang w:val="en-GB"/>
        </w:rPr>
        <w:t>and his living, travel and mobility allowances, which will be covered from the Project budget, are</w:t>
      </w:r>
      <w:bookmarkStart w:id="0" w:name="_GoBack"/>
      <w:bookmarkEnd w:id="0"/>
      <w:r w:rsidR="00620DE5" w:rsidRPr="00D222F0">
        <w:rPr>
          <w:lang w:val="en-GB"/>
        </w:rPr>
        <w:t xml:space="preserve"> made in conformity with the Programme requirements. </w:t>
      </w: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Sincerely,</w:t>
      </w:r>
    </w:p>
    <w:p w:rsidR="00620DE5" w:rsidRDefault="00620DE5" w:rsidP="00B234F3">
      <w:pPr>
        <w:spacing w:line="360" w:lineRule="auto"/>
        <w:jc w:val="both"/>
        <w:rPr>
          <w:lang w:val="en-GB"/>
        </w:rPr>
      </w:pPr>
    </w:p>
    <w:p w:rsidR="00B54FFD" w:rsidRDefault="00B54FFD" w:rsidP="00B234F3">
      <w:pPr>
        <w:spacing w:line="360" w:lineRule="auto"/>
        <w:jc w:val="both"/>
        <w:rPr>
          <w:lang w:val="en-GB"/>
        </w:rPr>
      </w:pPr>
    </w:p>
    <w:p w:rsidR="00B54FFD" w:rsidRDefault="00B54FFD" w:rsidP="00B234F3">
      <w:pPr>
        <w:spacing w:line="360" w:lineRule="auto"/>
        <w:jc w:val="both"/>
        <w:rPr>
          <w:lang w:val="en-GB"/>
        </w:rPr>
      </w:pPr>
    </w:p>
    <w:p w:rsidR="00726DBB" w:rsidRDefault="00620DE5" w:rsidP="00726DBB">
      <w:pPr>
        <w:spacing w:line="360" w:lineRule="auto"/>
        <w:ind w:left="4560"/>
        <w:jc w:val="right"/>
        <w:rPr>
          <w:lang w:val="en-GB"/>
        </w:rPr>
      </w:pPr>
      <w:proofErr w:type="spellStart"/>
      <w:r w:rsidRPr="00D222F0">
        <w:rPr>
          <w:lang w:val="en-GB"/>
        </w:rPr>
        <w:t>Prof.</w:t>
      </w:r>
      <w:proofErr w:type="spellEnd"/>
      <w:r w:rsidRPr="00D222F0">
        <w:rPr>
          <w:lang w:val="en-GB"/>
        </w:rPr>
        <w:t xml:space="preserve"> Dr.</w:t>
      </w:r>
      <w:r w:rsidR="00594FEC" w:rsidRPr="00D222F0">
        <w:rPr>
          <w:lang w:val="en-GB"/>
        </w:rPr>
        <w:t xml:space="preserve"> Mehmet T. </w:t>
      </w:r>
      <w:proofErr w:type="spellStart"/>
      <w:r w:rsidR="00594FEC" w:rsidRPr="00D222F0">
        <w:rPr>
          <w:lang w:val="en-GB"/>
        </w:rPr>
        <w:t>Zeyrek</w:t>
      </w:r>
      <w:proofErr w:type="spellEnd"/>
    </w:p>
    <w:p w:rsidR="000B5EDE" w:rsidRPr="00D222F0" w:rsidRDefault="00620DE5" w:rsidP="00726DBB">
      <w:pPr>
        <w:spacing w:line="360" w:lineRule="auto"/>
        <w:ind w:left="6372" w:firstLine="708"/>
        <w:rPr>
          <w:lang w:val="en-GB"/>
        </w:rPr>
      </w:pPr>
      <w:r w:rsidRPr="00D222F0">
        <w:rPr>
          <w:lang w:val="en-GB"/>
        </w:rPr>
        <w:t>Vice President</w:t>
      </w:r>
    </w:p>
    <w:sectPr w:rsidR="000B5EDE" w:rsidRPr="00D222F0" w:rsidSect="00B54FFD">
      <w:pgSz w:w="11906" w:h="16838"/>
      <w:pgMar w:top="354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TUysjQ0MrIwtzRQ0lEKTi0uzszPAykwrgUArboa5CwAAAA="/>
  </w:docVars>
  <w:rsids>
    <w:rsidRoot w:val="00C7513D"/>
    <w:rsid w:val="00056661"/>
    <w:rsid w:val="00084EF6"/>
    <w:rsid w:val="000B5EDE"/>
    <w:rsid w:val="00100490"/>
    <w:rsid w:val="001D1006"/>
    <w:rsid w:val="00201D69"/>
    <w:rsid w:val="0023015A"/>
    <w:rsid w:val="002F791D"/>
    <w:rsid w:val="003A3D68"/>
    <w:rsid w:val="004B2D19"/>
    <w:rsid w:val="00531E58"/>
    <w:rsid w:val="00594FEC"/>
    <w:rsid w:val="00620DE5"/>
    <w:rsid w:val="00627AA8"/>
    <w:rsid w:val="006427ED"/>
    <w:rsid w:val="007203DF"/>
    <w:rsid w:val="00726DBB"/>
    <w:rsid w:val="008B307A"/>
    <w:rsid w:val="008C68F1"/>
    <w:rsid w:val="008E67CB"/>
    <w:rsid w:val="009262AC"/>
    <w:rsid w:val="009A2842"/>
    <w:rsid w:val="009A51FB"/>
    <w:rsid w:val="009E7861"/>
    <w:rsid w:val="00A96052"/>
    <w:rsid w:val="00AC38F6"/>
    <w:rsid w:val="00B234F3"/>
    <w:rsid w:val="00B54FFD"/>
    <w:rsid w:val="00B664AB"/>
    <w:rsid w:val="00C67C40"/>
    <w:rsid w:val="00C7513D"/>
    <w:rsid w:val="00D04158"/>
    <w:rsid w:val="00D222F0"/>
    <w:rsid w:val="00D84120"/>
    <w:rsid w:val="00DB3D09"/>
    <w:rsid w:val="00E109B7"/>
    <w:rsid w:val="00E22E50"/>
    <w:rsid w:val="00E86F65"/>
    <w:rsid w:val="00EC42D4"/>
    <w:rsid w:val="00F104D0"/>
    <w:rsid w:val="00F1267F"/>
    <w:rsid w:val="00F86C11"/>
    <w:rsid w:val="00FA32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BD373"/>
  <w15:chartTrackingRefBased/>
  <w15:docId w15:val="{D83F577F-4A1E-4C99-B351-1B010730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EC42D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C42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9E7E8-2097-44AD-B013-B929C0A57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1</Pages>
  <Words>129</Words>
  <Characters>741</Characters>
  <Application>Microsoft Office Word</Application>
  <DocSecurity>0</DocSecurity>
  <Lines>6</Lines>
  <Paragraphs>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n</dc:creator>
  <cp:keywords/>
  <dc:description/>
  <cp:lastModifiedBy>odtu</cp:lastModifiedBy>
  <cp:revision>13</cp:revision>
  <cp:lastPrinted>2018-10-23T11:15:00Z</cp:lastPrinted>
  <dcterms:created xsi:type="dcterms:W3CDTF">2019-01-02T11:28:00Z</dcterms:created>
  <dcterms:modified xsi:type="dcterms:W3CDTF">2019-01-08T11:45:00Z</dcterms:modified>
</cp:coreProperties>
</file>